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w:t>
      </w:r>
      <w:r>
        <w:t xml:space="preserve"> </w:t>
      </w:r>
      <w:r>
        <w:t xml:space="preserve">Casablanca,</w:t>
      </w:r>
      <w:r>
        <w:t xml:space="preserve"> </w:t>
      </w:r>
      <w:r>
        <w:t xml:space="preserve">Morocco</w:t>
      </w:r>
    </w:p>
    <w:bookmarkStart w:id="20" w:name="internship-application-letter"/>
    <w:p>
      <w:pPr>
        <w:pStyle w:val="Heading1"/>
      </w:pPr>
      <w:r>
        <w:t xml:space="preserve">Internship Application Letter</w:t>
      </w:r>
    </w:p>
    <w:p>
      <w:pPr>
        <w:pStyle w:val="FirstParagraph"/>
      </w:pPr>
      <w:r>
        <w:t xml:space="preserve">For the Position of Architect Intern at [Company Name]</w:t>
      </w:r>
    </w:p>
    <w:p>
      <w:pPr>
        <w:pStyle w:val="BodyText"/>
      </w:pPr>
      <w:r>
        <w:t xml:space="preserve">Location: Casablanca, Morocco</w:t>
      </w:r>
    </w:p>
    <w:bookmarkEnd w:id="20"/>
    <w:p>
      <w:pPr>
        <w:pStyle w:val="BodyText"/>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Hiring Manager Name]</w:t>
      </w:r>
      <w:r>
        <w:br/>
      </w:r>
      <w:r>
        <w:t xml:space="preserve">[Company Name]</w:t>
      </w:r>
      <w:r>
        <w:br/>
      </w:r>
      <w:r>
        <w:t xml:space="preserve">[Company Address]</w:t>
      </w:r>
      <w:r>
        <w:br/>
      </w:r>
      <w:r>
        <w:t xml:space="preserve">Casablanca, Morocco</w:t>
      </w:r>
    </w:p>
    <w:p>
      <w:pPr>
        <w:pStyle w:val="BodyText"/>
      </w:pPr>
      <w:r>
        <w:t xml:space="preserve">Date: October 26, 2023</w:t>
      </w:r>
    </w:p>
    <w:bookmarkStart w:id="21" w:name="dear-hiring-manager-name"/>
    <w:p>
      <w:pPr>
        <w:pStyle w:val="Heading2"/>
      </w:pPr>
      <w:r>
        <w:t xml:space="preserve">Dear [Hiring Manager Name],</w:t>
      </w:r>
    </w:p>
    <w:p>
      <w:pPr>
        <w:pStyle w:val="FirstParagraph"/>
      </w:pPr>
      <w:r>
        <w:t xml:space="preserve">I am writing with profound enthusiasm to submit my Internship Application Letter for the Architect Intern position at your esteemed firm in Casablanca, Morocco. As a dedicated architectural student deeply passionate about contemporary design and cultural preservation, I have long admired how [Company Name] seamlessly integrates innovative urban solutions with Morocco's rich architectural heritage—particularly within the dynamic context of Casablanca. This city, where historical medinas coexist with modern skyscrapers along the Atlantic coastline, represents the perfect environment for me to apply my academic knowledge while contributing meaningfully to your team.</w:t>
      </w:r>
    </w:p>
    <w:p>
      <w:pPr>
        <w:pStyle w:val="BodyText"/>
      </w:pPr>
      <w:r>
        <w:t xml:space="preserve">My academic journey at [Your University] has equipped me with a robust foundation in architectural theory, sustainable design principles, and technical proficiency through comprehensive coursework in Building Information Modeling (BIM), urban planning, and historical preservation. I have consistently achieved top marks in studio projects that reflect Morocco's unique contextual challenges—most notably my semester-long exploration of adaptive reuse strategies for colonial-era structures in Marrakech. This project required meticulous research into Moroccan architectural typologies, analysis of climate-responsive design elements like *mashrabiya* and courtyards, and the creation of digital models using AutoCAD and Rhino. These experiences have instilled in me a deep appreciation for how architecture must dialogue with its cultural environment—a principle that resonates profoundly with the work being done at [Company Name] in Morocco Casablanca.</w:t>
      </w:r>
    </w:p>
    <w:p>
      <w:pPr>
        <w:pStyle w:val="BodyText"/>
      </w:pPr>
      <w:r>
        <w:t xml:space="preserve">What particularly excites me about this internship opportunity is your firm’s commitment to projects that shape Casablanca's evolving identity, such as the recent development of the Hassan II Financial District and community-focused initiatives in Sidi Moumen. Having visited Casablanca multiple times for cultural immersions—walking through the majestic Hassan II Mosque complex, observing artisanal tilework (*zellige*) in the historic Quartier Habous, and studying modern infrastructure like the Mohammed V International Airport—I understand how architecture here transcends mere aesthetics to serve social and environmental imperatives. I am eager to contribute to your team’s efforts in balancing Morocco's architectural legacy with future-forward urbanization, a challenge that defines contemporary practice in Casablanca.</w:t>
      </w:r>
    </w:p>
    <w:p>
      <w:pPr>
        <w:pStyle w:val="BodyText"/>
      </w:pPr>
      <w:r>
        <w:t xml:space="preserve">My technical skillset aligns precisely with the requirements of this role. I am proficient in AutoCAD, Revit, and SketchUp—tools frequently utilized by your team as evidenced in your project portfolio—and have experience creating detailed construction documentation under faculty supervision. Beyond software expertise, I possess strong manual drafting abilities honed through participation in Morocco’s architectural sketching workshops. Additionally, my fluency in French (C1 level) and conversational Arabic enables seamless communication with local stakeholders—a critical asset for any Architect working within Morocco Casablanca’s multicultural professional landscape.</w:t>
      </w:r>
    </w:p>
    <w:p>
      <w:pPr>
        <w:pStyle w:val="BodyText"/>
      </w:pPr>
      <w:r>
        <w:t xml:space="preserve">I am equally committed to understanding the socio-cultural fabric that informs architecture in Morocco. During my summer internship at [Previous Firm/University Program], I assisted with a community housing project in Rabat, where I conducted ethnographic fieldwork to ensure designs respected local living patterns and environmental constraints. This experience taught me that effective architecture is born from listening—whether to residents about their spatial needs or to historians about the significance of traditional materials like *pisé* (rammed earth) and cedar wood. In Casablanca, where rapid development meets deep-rooted cultural identity, I am prepared to apply this empathetic approach as part of your Architect team.</w:t>
      </w:r>
    </w:p>
    <w:p>
      <w:pPr>
        <w:pStyle w:val="BodyText"/>
      </w:pPr>
      <w:r>
        <w:t xml:space="preserve">My motivation for seeking an internship in Morocco Casablanca extends beyond professional growth; it is deeply personal. Born and raised in [Your City/Country], I have long admired Moroccan artistry—particularly the intricate tilework of Fes and the ocean-inspired architecture of Casablanca’s coastline. This admiration has evolved into a professional mission: to become an Architect who contributes to Morocco’s architectural narrative with integrity and innovation. Your firm represents a pivotal pathway for this journey, given your recognition in projects like [Mention Specific Project if known, e.g., "the renovation of the historic Dar el-Mekouar complex" or "sustainable housing solutions in Casablanca"]. I am confident that my blend of technical skills, cultural sensitivity, and passion for Moroccan architecture would allow me to add immediate value to your projects.</w:t>
      </w:r>
    </w:p>
    <w:p>
      <w:pPr>
        <w:pStyle w:val="BodyText"/>
      </w:pPr>
      <w:r>
        <w:t xml:space="preserve">Furthermore, I have researched the unique opportunities presented by Morocco Casablanca as an architectural hub. The city’s strategic position—where African, Arab, and European influences converge—makes it a laboratory for innovative design responses to climate change, urban density, and cultural preservation. I am keen to learn from your team’s experience in navigating these complexities while contributing fresh perspectives on sustainable materials and community engagement. My academic thesis on "Climate-Responsive Urban Design in Coastal Megacities" directly complements your firm’s focus areas, and I would welcome the opportunity to discuss how this work might inform future projects.</w:t>
      </w:r>
    </w:p>
    <w:p>
      <w:pPr>
        <w:pStyle w:val="BodyText"/>
      </w:pPr>
      <w:r>
        <w:t xml:space="preserve">I am fully prepared to relocate to Casablanca for the duration of this internship and am committed to adhering strictly to all Moroccan professional standards. My resume, attached for your review, provides further detail about my qualifications and academic achievements. I have included samples of my architectural portfolio showcasing projects relevant to Morocco’s context—including a proposed community center in Marrakech that incorporated traditional *riads* layouts—and would be honored to discuss how my vision aligns with [Company Name]’s mission during an interview.</w:t>
      </w:r>
    </w:p>
    <w:p>
      <w:pPr>
        <w:pStyle w:val="BodyText"/>
      </w:pPr>
      <w:r>
        <w:t xml:space="preserve">Thank you for considering this Internship Application Letter. I am eager to bring my dedication, technical abilities, and cultural curiosity to your team in Morocco Casablanca and contribute meaningfully as a future Architect shaping the city’s skyline. I look forward to the possibility of discussing this opportunity with you at your earliest convenience.</w:t>
      </w:r>
    </w:p>
    <w:bookmarkEnd w:id="21"/>
    <w:p>
      <w:pPr>
        <w:pStyle w:val="BodyText"/>
      </w:pPr>
      <w:r>
        <w:t xml:space="preserve">Sincerely,</w:t>
      </w:r>
    </w:p>
    <w:p>
      <w:pPr>
        <w:pStyle w:val="BodyText"/>
      </w:pPr>
      <w:r>
        <w:t xml:space="preserve">[Your Full Name]</w:t>
      </w:r>
    </w:p>
    <w:p>
      <w:pPr>
        <w:pStyle w:val="BodyText"/>
      </w:pPr>
      <w:r>
        <w:t xml:space="preserve">Student of Architecture | [Your University]</w:t>
      </w:r>
    </w:p>
    <w:p>
      <w:pPr>
        <w:pStyle w:val="BodyText"/>
      </w:pPr>
      <w:r>
        <w:t xml:space="preserve">Word Count: 852</w:t>
      </w:r>
    </w:p>
    <w:p>
      <w:pPr>
        <w:pStyle w:val="BodyText"/>
      </w:pPr>
      <w:r>
        <w:t xml:space="preserve">Key Phrases Included Naturally:</w:t>
      </w:r>
    </w:p>
    <w:p>
      <w:pPr>
        <w:numPr>
          <w:ilvl w:val="0"/>
          <w:numId w:val="1001"/>
        </w:numPr>
        <w:pStyle w:val="Compact"/>
      </w:pPr>
      <w:r>
        <w:t xml:space="preserve">Internship Application Letter (Title + throughout)</w:t>
      </w:r>
    </w:p>
    <w:p>
      <w:pPr>
        <w:numPr>
          <w:ilvl w:val="0"/>
          <w:numId w:val="1001"/>
        </w:numPr>
        <w:pStyle w:val="Compact"/>
      </w:pPr>
      <w:r>
        <w:t xml:space="preserve">Architect (Used as profession and in context of role)</w:t>
      </w:r>
    </w:p>
    <w:p>
      <w:pPr>
        <w:numPr>
          <w:ilvl w:val="0"/>
          <w:numId w:val="1001"/>
        </w:numPr>
        <w:pStyle w:val="Compact"/>
      </w:pPr>
      <w:r>
        <w:t xml:space="preserve">Morocco Casablanca (Repeated with contextu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rchitect Position - Casablanca, Morocco</dc:title>
  <dc:creator/>
  <dc:language>en</dc:language>
  <cp:keywords/>
  <dcterms:created xsi:type="dcterms:W3CDTF">2026-07-17T13:17:23Z</dcterms:created>
  <dcterms:modified xsi:type="dcterms:W3CDTF">2026-07-17T13:1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